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5EFBF" w14:textId="664C3133" w:rsidR="0026626A" w:rsidRPr="0026626A" w:rsidRDefault="0026626A" w:rsidP="0026626A">
      <w:pPr>
        <w:rPr>
          <w:sz w:val="28"/>
          <w:szCs w:val="28"/>
        </w:rPr>
      </w:pPr>
      <w:r w:rsidRPr="0026626A">
        <w:rPr>
          <w:sz w:val="28"/>
          <w:szCs w:val="28"/>
        </w:rPr>
        <w:t>Life Prediction</w:t>
      </w:r>
      <w:r>
        <w:rPr>
          <w:sz w:val="28"/>
          <w:szCs w:val="28"/>
        </w:rPr>
        <w:t xml:space="preserve"> Content- 2101 words </w:t>
      </w:r>
    </w:p>
    <w:p w14:paraId="7DA12075" w14:textId="4893D317" w:rsidR="0026626A" w:rsidRPr="0026626A" w:rsidRDefault="0026626A" w:rsidP="0026626A">
      <w:pPr>
        <w:rPr>
          <w:b/>
          <w:bCs/>
          <w:sz w:val="32"/>
          <w:szCs w:val="32"/>
        </w:rPr>
      </w:pPr>
      <w:r w:rsidRPr="0026626A">
        <w:rPr>
          <w:b/>
          <w:bCs/>
          <w:sz w:val="32"/>
          <w:szCs w:val="32"/>
        </w:rPr>
        <w:t>Detailed Life Prediction</w:t>
      </w:r>
    </w:p>
    <w:p w14:paraId="53EC0785" w14:textId="6CC12420" w:rsidR="00BB1521" w:rsidRPr="0026626A" w:rsidRDefault="0026626A" w:rsidP="0026626A">
      <w:pPr>
        <w:rPr>
          <w:sz w:val="28"/>
          <w:szCs w:val="28"/>
        </w:rPr>
      </w:pPr>
      <w:r w:rsidRPr="0026626A">
        <w:rPr>
          <w:sz w:val="28"/>
          <w:szCs w:val="28"/>
        </w:rPr>
        <w:t xml:space="preserve">Jyotish Acharya Devraj Ji is one of the top astrologers in India and the best astrologer in Delhi. If you want future prediction based on your personal date of birth through detailed Janam Kundli analysis. For this, you are looking for an accurate and authentic astrology expert. Then the </w:t>
      </w:r>
      <w:r w:rsidRPr="0026626A">
        <w:rPr>
          <w:sz w:val="28"/>
          <w:szCs w:val="28"/>
        </w:rPr>
        <w:t>world-famous</w:t>
      </w:r>
      <w:r w:rsidRPr="0026626A">
        <w:rPr>
          <w:sz w:val="28"/>
          <w:szCs w:val="28"/>
        </w:rPr>
        <w:t xml:space="preserve"> astrologer Devraj Ji in India gives the most accurate analysis of your birth chart through modern advanced astrology, this modern astrology method is developed by combining Vedic astrology, Krishnamurti astrology, Vedic numerology, and Nadi astrology. On the basis of the combination of the above methods, he understood integrity and with his knowledge, he also proved logic and authenticity in the field of astrology. Today they are providing the most accurate predictions through many precise formulas derived from scientific techniques and rationality. He studies the transits of planets, nakshatras, and sub-nakshatras, besides Maha-Dasa, Antar-Dasa, and Pratyantar </w:t>
      </w:r>
      <w:r w:rsidRPr="0026626A">
        <w:rPr>
          <w:sz w:val="28"/>
          <w:szCs w:val="28"/>
        </w:rPr>
        <w:t>D</w:t>
      </w:r>
      <w:r w:rsidRPr="0026626A">
        <w:rPr>
          <w:sz w:val="28"/>
          <w:szCs w:val="28"/>
        </w:rPr>
        <w:t>asha based on your birth chart analysis, predicting your future life events. Which ultimately affects your life. 100% accurate predictions with complete confidence are provided to you only after a detailed study of astrology along with the technical and scientific aspects of your Janam Kundli. Your Janam Kundli reveals your personal and professional course along with an in-depth analysis of various aspects of your life. These aspects include family, education, financial stability, married life, and parenthood. And your birth chart can also predict luck or misfortune. For example, in life, you will enjoy or suffer, your successes and failures, intimacy and hostile relationships, and future events in your life are clearly depicted in your horoscope. In your life predictions, we also include the timing of all the events. For example, we will give you an idea of ​​when you will buy a property or vehicle. And you announce the end date for the end of all the problems you face in your family life, social life, and professional life, and also provide the exact solutions to solve those problems.</w:t>
      </w:r>
    </w:p>
    <w:sectPr w:rsidR="00BB1521" w:rsidRPr="002662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LI0NDe1MDGzNDZX0lEKTi0uzszPAykwrAUAssKn5CwAAAA="/>
  </w:docVars>
  <w:rsids>
    <w:rsidRoot w:val="0026626A"/>
    <w:rsid w:val="0026626A"/>
    <w:rsid w:val="00BB15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3E8AA"/>
  <w15:chartTrackingRefBased/>
  <w15:docId w15:val="{D54BC6D6-EE53-495B-BED4-25C4A26E9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19</Words>
  <Characters>1820</Characters>
  <Application>Microsoft Office Word</Application>
  <DocSecurity>0</DocSecurity>
  <Lines>15</Lines>
  <Paragraphs>4</Paragraphs>
  <ScaleCrop>false</ScaleCrop>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ology Expert</dc:creator>
  <cp:keywords/>
  <dc:description/>
  <cp:lastModifiedBy>Astrology Expert</cp:lastModifiedBy>
  <cp:revision>1</cp:revision>
  <dcterms:created xsi:type="dcterms:W3CDTF">2022-08-03T09:35:00Z</dcterms:created>
  <dcterms:modified xsi:type="dcterms:W3CDTF">2022-08-03T09:37:00Z</dcterms:modified>
</cp:coreProperties>
</file>